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78687A" w:rsidRDefault="00CA7C35" w:rsidP="00CA7C35">
      <w:pPr>
        <w:spacing w:line="240" w:lineRule="auto"/>
        <w:rPr>
          <w:rFonts w:ascii="Calibri" w:eastAsia="Calibri" w:hAnsi="Calibri" w:cs="Calibri"/>
        </w:rPr>
      </w:pPr>
      <w:r>
        <w:rPr>
          <w:rFonts w:ascii="Calibri" w:eastAsia="Calibri" w:hAnsi="Calibri" w:cs="Calibri"/>
        </w:rPr>
        <w:t>EverLean: From Gonst</w:t>
      </w:r>
    </w:p>
    <w:p w14:paraId="00000002" w14:textId="77777777" w:rsidR="0078687A" w:rsidRDefault="0078687A" w:rsidP="00CA7C35">
      <w:pPr>
        <w:spacing w:line="240" w:lineRule="auto"/>
        <w:rPr>
          <w:rFonts w:ascii="Calibri" w:eastAsia="Calibri" w:hAnsi="Calibri" w:cs="Calibri"/>
        </w:rPr>
      </w:pPr>
    </w:p>
    <w:p w14:paraId="00000003" w14:textId="77777777" w:rsidR="0078687A" w:rsidRDefault="00CA7C35" w:rsidP="00CA7C35">
      <w:pPr>
        <w:spacing w:line="240" w:lineRule="auto"/>
        <w:rPr>
          <w:rFonts w:ascii="Calibri" w:eastAsia="Calibri" w:hAnsi="Calibri" w:cs="Calibri"/>
        </w:rPr>
      </w:pPr>
      <w:r>
        <w:rPr>
          <w:rFonts w:ascii="Calibri" w:eastAsia="Calibri" w:hAnsi="Calibri" w:cs="Calibri"/>
        </w:rPr>
        <w:t xml:space="preserve">My eyes went wide to the shock of the news that was delivered to us by a reptile as I had found myself staring upon the piece of paper that I was holding now, I frowned in response. But I was unable to say anything else towards the reptile in front of me. With the sounding silence hovering over my head, I exhaled a breath and just nodded my head. Agreeing with the change that the chief had wanted us to do just as I had immediately turned around and shift my attention towards my packmates, all of which were </w:t>
      </w:r>
      <w:r>
        <w:rPr>
          <w:rFonts w:ascii="Calibri" w:eastAsia="Calibri" w:hAnsi="Calibri" w:cs="Calibri"/>
        </w:rPr>
        <w:t>preparing themselves for the upcoming search however.</w:t>
      </w:r>
    </w:p>
    <w:p w14:paraId="00000004" w14:textId="77777777" w:rsidR="0078687A" w:rsidRDefault="0078687A" w:rsidP="00CA7C35">
      <w:pPr>
        <w:spacing w:line="240" w:lineRule="auto"/>
        <w:rPr>
          <w:rFonts w:ascii="Calibri" w:eastAsia="Calibri" w:hAnsi="Calibri" w:cs="Calibri"/>
        </w:rPr>
      </w:pPr>
    </w:p>
    <w:p w14:paraId="00000005" w14:textId="77777777" w:rsidR="0078687A" w:rsidRDefault="00CA7C35" w:rsidP="00CA7C35">
      <w:pPr>
        <w:spacing w:line="240" w:lineRule="auto"/>
        <w:rPr>
          <w:rFonts w:ascii="Calibri" w:eastAsia="Calibri" w:hAnsi="Calibri" w:cs="Calibri"/>
        </w:rPr>
      </w:pPr>
      <w:r>
        <w:rPr>
          <w:rFonts w:ascii="Calibri" w:eastAsia="Calibri" w:hAnsi="Calibri" w:cs="Calibri"/>
        </w:rPr>
        <w:t>Once more, we were on the apex of the rooftops, gathered about and preparing for our search in accordance to the chief. Our main target is some fox, if I had recalled correctly whom had escaped from canine and entered into reptile. I sighed, pondering why these canines had wanted to see from reptile without even checking in onto Rannar first of all however. Thus upon that response, I had pondered about the lists of thoughts and suggestions that had led towards this own mission. Though sometimes, I had hoped</w:t>
      </w:r>
      <w:r>
        <w:rPr>
          <w:rFonts w:ascii="Calibri" w:eastAsia="Calibri" w:hAnsi="Calibri" w:cs="Calibri"/>
        </w:rPr>
        <w:t xml:space="preserve"> that I was on the right track for these. Without even thinking and allowing my own subconsciousness to stepped forth towards my own group; the team rose their heads and shift their attention towards me just as I had approached upon them.</w:t>
      </w:r>
    </w:p>
    <w:p w14:paraId="00000006" w14:textId="77777777" w:rsidR="0078687A" w:rsidRDefault="0078687A" w:rsidP="00CA7C35">
      <w:pPr>
        <w:spacing w:line="240" w:lineRule="auto"/>
        <w:rPr>
          <w:rFonts w:ascii="Calibri" w:eastAsia="Calibri" w:hAnsi="Calibri" w:cs="Calibri"/>
        </w:rPr>
      </w:pPr>
    </w:p>
    <w:p w14:paraId="00000007" w14:textId="77777777" w:rsidR="0078687A" w:rsidRDefault="00CA7C35" w:rsidP="00CA7C35">
      <w:pPr>
        <w:spacing w:line="240" w:lineRule="auto"/>
        <w:rPr>
          <w:rFonts w:ascii="Calibri" w:eastAsia="Calibri" w:hAnsi="Calibri" w:cs="Calibri"/>
        </w:rPr>
      </w:pPr>
      <w:r>
        <w:rPr>
          <w:rFonts w:ascii="Calibri" w:eastAsia="Calibri" w:hAnsi="Calibri" w:cs="Calibri"/>
        </w:rPr>
        <w:t>A short silent conversation was between us; yet there was nothing more to say other than an acknowledgement or a nod from the team while they raised themselves to their feet and armed themselves while nodding their heads back, a second time, towards me. I faintly smiled as a response towards them before turning around afterwards and raised my head up towards the horizon before me. Towards the midnight moon that hangs int the air; surrounding it were the pure silence of the streets of reptile as I take a dee</w:t>
      </w:r>
      <w:r>
        <w:rPr>
          <w:rFonts w:ascii="Calibri" w:eastAsia="Calibri" w:hAnsi="Calibri" w:cs="Calibri"/>
        </w:rPr>
        <w:t>p breath and raised my paw adjacently towards my own head and spoke, barely a whisper “lets go then.” The Kisukas sprinted forward. Reaching the edges of the rooftops and leaped off. Fading from my sights as a serious of thuds escaped upon my own ears while I kept my eye up towards the horizon before me. Then after a short while of silence, and listening to the faded rapid footsteps in front of me, I followed them. Landing upon the ground and sprinted towards my designated spot.</w:t>
      </w:r>
    </w:p>
    <w:p w14:paraId="00000008" w14:textId="77777777" w:rsidR="0078687A" w:rsidRDefault="0078687A" w:rsidP="00CA7C35">
      <w:pPr>
        <w:spacing w:line="240" w:lineRule="auto"/>
        <w:rPr>
          <w:rFonts w:ascii="Calibri" w:eastAsia="Calibri" w:hAnsi="Calibri" w:cs="Calibri"/>
        </w:rPr>
      </w:pPr>
    </w:p>
    <w:p w14:paraId="00000009" w14:textId="77777777" w:rsidR="0078687A" w:rsidRDefault="00CA7C35" w:rsidP="00CA7C35">
      <w:pPr>
        <w:spacing w:line="240" w:lineRule="auto"/>
        <w:rPr>
          <w:rFonts w:ascii="Calibri" w:eastAsia="Calibri" w:hAnsi="Calibri" w:cs="Calibri"/>
        </w:rPr>
      </w:pPr>
      <w:r>
        <w:rPr>
          <w:rFonts w:ascii="Calibri" w:eastAsia="Calibri" w:hAnsi="Calibri" w:cs="Calibri"/>
        </w:rPr>
        <w:t xml:space="preserve">We were all in place. Every single one of us apparently while I shift my attention towards the left; gazing towards the streets that was in front of me. Having noticed that it was still empty and no one was there; I waited. I waited for a few seconds more before noticing that someone had came appearing upon my own visions and I had noticed that it was Viiko. Vinno and Vanru were following behind him, spread out amongst themselves. Setting down cones and blockages in anticipation of our target coming forth. </w:t>
      </w:r>
      <w:r>
        <w:rPr>
          <w:rFonts w:ascii="Calibri" w:eastAsia="Calibri" w:hAnsi="Calibri" w:cs="Calibri"/>
        </w:rPr>
        <w:t>Or at least I had hoped that our target was indeed coming forth. While watching flee into the deep horizon, disappearing from my sights as they had submerged into the next alleyway over upon the other side of the square. I shift my attention back towards the left, eyes still lingering onto the streets. Waiting. Until I had deemed  that the part of the square was already empty and thus, I had fled from the alleyway that I was upon, heading towards the right. Towards a corner of the square; upon an intersecti</w:t>
      </w:r>
      <w:r>
        <w:rPr>
          <w:rFonts w:ascii="Calibri" w:eastAsia="Calibri" w:hAnsi="Calibri" w:cs="Calibri"/>
        </w:rPr>
        <w:t>on where a blockage was already set for us. Just as I had reached upon my destination, I quickly entered into the alleyway that was adjacently towards the intersection besides me and entered right on in.</w:t>
      </w:r>
    </w:p>
    <w:p w14:paraId="0000000A" w14:textId="77777777" w:rsidR="0078687A" w:rsidRDefault="0078687A" w:rsidP="00CA7C35">
      <w:pPr>
        <w:spacing w:line="240" w:lineRule="auto"/>
        <w:rPr>
          <w:rFonts w:ascii="Calibri" w:eastAsia="Calibri" w:hAnsi="Calibri" w:cs="Calibri"/>
        </w:rPr>
      </w:pPr>
    </w:p>
    <w:p w14:paraId="0000000B" w14:textId="77777777" w:rsidR="0078687A" w:rsidRDefault="00CA7C35" w:rsidP="00CA7C35">
      <w:pPr>
        <w:spacing w:line="240" w:lineRule="auto"/>
        <w:rPr>
          <w:rFonts w:ascii="Calibri" w:eastAsia="Calibri" w:hAnsi="Calibri" w:cs="Calibri"/>
        </w:rPr>
      </w:pPr>
      <w:r>
        <w:rPr>
          <w:rFonts w:ascii="Calibri" w:eastAsia="Calibri" w:hAnsi="Calibri" w:cs="Calibri"/>
        </w:rPr>
        <w:t xml:space="preserve">There were voices coming from the distance and I was unsure of where it was coming from however. While my attention was still facing towards the left, my ear flickered upon the noises and voices that were coming from an unknown direction. Faint as they were, it was rather hard to hear them however while I had pondered what the topic was immediately and where and who may it be. I waited at least for a little while longer, listening to the voices as it draws closer towards our own position and I responded by </w:t>
      </w:r>
      <w:r>
        <w:rPr>
          <w:rFonts w:ascii="Calibri" w:eastAsia="Calibri" w:hAnsi="Calibri" w:cs="Calibri"/>
        </w:rPr>
        <w:t xml:space="preserve">hiding into the alleyway that I was in. </w:t>
      </w:r>
    </w:p>
    <w:p w14:paraId="0000000C" w14:textId="77777777" w:rsidR="0078687A" w:rsidRDefault="0078687A" w:rsidP="00CA7C35">
      <w:pPr>
        <w:spacing w:line="240" w:lineRule="auto"/>
        <w:rPr>
          <w:rFonts w:ascii="Calibri" w:eastAsia="Calibri" w:hAnsi="Calibri" w:cs="Calibri"/>
        </w:rPr>
      </w:pPr>
    </w:p>
    <w:p w14:paraId="0000000D" w14:textId="77777777" w:rsidR="0078687A" w:rsidRDefault="00CA7C35" w:rsidP="00CA7C35">
      <w:pPr>
        <w:spacing w:line="240" w:lineRule="auto"/>
        <w:rPr>
          <w:rFonts w:ascii="Calibri" w:eastAsia="Calibri" w:hAnsi="Calibri" w:cs="Calibri"/>
        </w:rPr>
      </w:pPr>
      <w:r>
        <w:rPr>
          <w:rFonts w:ascii="Calibri" w:eastAsia="Calibri" w:hAnsi="Calibri" w:cs="Calibri"/>
        </w:rPr>
        <w:t>Alone in the pure darkness inside, my eyes opened and shift towards the square in front of me. Staring well onto the horizon, staring down onto the emptiness that was there. But someone was already there apparently and it was not one of our own. I had blinked for a good moment before drawing my blade out and the walkie following it. Already pressing the button once, I whispered towards the others that were connected and waited for a few more minutes before drawing myself back out into the moonlight once mor</w:t>
      </w:r>
      <w:r>
        <w:rPr>
          <w:rFonts w:ascii="Calibri" w:eastAsia="Calibri" w:hAnsi="Calibri" w:cs="Calibri"/>
        </w:rPr>
        <w:t>e. I sprinted towards the target’s direction, which was north apparently heading straight towards an alleyway or a road that was ahead of him, while I had pondered about the destination of where this canine would be located however.</w:t>
      </w:r>
    </w:p>
    <w:p w14:paraId="0000000E" w14:textId="77777777" w:rsidR="0078687A" w:rsidRDefault="0078687A" w:rsidP="00CA7C35">
      <w:pPr>
        <w:spacing w:line="240" w:lineRule="auto"/>
        <w:rPr>
          <w:rFonts w:ascii="Calibri" w:eastAsia="Calibri" w:hAnsi="Calibri" w:cs="Calibri"/>
        </w:rPr>
      </w:pPr>
    </w:p>
    <w:p w14:paraId="0000000F" w14:textId="77777777" w:rsidR="0078687A" w:rsidRDefault="00CA7C35" w:rsidP="00CA7C35">
      <w:pPr>
        <w:spacing w:line="240" w:lineRule="auto"/>
        <w:rPr>
          <w:rFonts w:ascii="Calibri" w:eastAsia="Calibri" w:hAnsi="Calibri" w:cs="Calibri"/>
        </w:rPr>
      </w:pPr>
      <w:r>
        <w:rPr>
          <w:rFonts w:ascii="Calibri" w:eastAsia="Calibri" w:hAnsi="Calibri" w:cs="Calibri"/>
        </w:rPr>
        <w:t>I just shake my head, dismissing the theories and thoughts while I continued sprinting. Cutting across the square, regrouping with my mates as Viino and Vinno shift their attention towards me immediately just as I had reappeared upon their sights. There was a brief exchange of stares for a good moment before Vinno tapped Viino and pointed upward, something that Viino agreed and scaled the side of the building; disappearing upon the rooftops afterwards and disappearing before both of us while I started quest</w:t>
      </w:r>
      <w:r>
        <w:rPr>
          <w:rFonts w:ascii="Calibri" w:eastAsia="Calibri" w:hAnsi="Calibri" w:cs="Calibri"/>
        </w:rPr>
        <w:t>ioning Vinno about something. Vinno just nodded back in response, no explanation had been needed considering how the mission had been. Upon which, I had just smiled and nodded back in response towards him before I take a step forward and glance down the streets, fixing my attention towards one part of it. Noticing how empty it was however.</w:t>
      </w:r>
    </w:p>
    <w:p w14:paraId="00000010" w14:textId="77777777" w:rsidR="0078687A" w:rsidRDefault="0078687A" w:rsidP="00CA7C35">
      <w:pPr>
        <w:spacing w:line="240" w:lineRule="auto"/>
        <w:rPr>
          <w:rFonts w:ascii="Calibri" w:eastAsia="Calibri" w:hAnsi="Calibri" w:cs="Calibri"/>
        </w:rPr>
      </w:pPr>
    </w:p>
    <w:p w14:paraId="00000011" w14:textId="77777777" w:rsidR="0078687A" w:rsidRDefault="00CA7C35" w:rsidP="00CA7C35">
      <w:pPr>
        <w:spacing w:line="240" w:lineRule="auto"/>
        <w:rPr>
          <w:rFonts w:ascii="Calibri" w:eastAsia="Calibri" w:hAnsi="Calibri" w:cs="Calibri"/>
        </w:rPr>
      </w:pPr>
      <w:r>
        <w:rPr>
          <w:rFonts w:ascii="Calibri" w:eastAsia="Calibri" w:hAnsi="Calibri" w:cs="Calibri"/>
        </w:rPr>
        <w:t>“Where is he then?” I questioned Vinno while he had responded, “Somewhere outside of the square.” “We should go get at it then.” I remarked, turning around while Vinno blinked upon me then nodded his head as he tailed behind me. We sprinted off, through the alleyway and towards the street that was upon the other side of the alleyway. We cut across the street and ran into another alleyway that was in front of me. This alleyway was much darker than the previous alleyways that I or Vinno had been through howev</w:t>
      </w:r>
      <w:r>
        <w:rPr>
          <w:rFonts w:ascii="Calibri" w:eastAsia="Calibri" w:hAnsi="Calibri" w:cs="Calibri"/>
        </w:rPr>
        <w:t>er while my attention was staring up ahead; up towards the horizon in front of me with ponderance and thought that reside upon my own head.</w:t>
      </w:r>
    </w:p>
    <w:p w14:paraId="00000012" w14:textId="77777777" w:rsidR="0078687A" w:rsidRDefault="0078687A" w:rsidP="00CA7C35">
      <w:pPr>
        <w:spacing w:line="240" w:lineRule="auto"/>
        <w:rPr>
          <w:rFonts w:ascii="Calibri" w:eastAsia="Calibri" w:hAnsi="Calibri" w:cs="Calibri"/>
        </w:rPr>
      </w:pPr>
    </w:p>
    <w:p w14:paraId="00000013" w14:textId="77777777" w:rsidR="0078687A" w:rsidRDefault="00CA7C35" w:rsidP="00CA7C35">
      <w:pPr>
        <w:spacing w:line="240" w:lineRule="auto"/>
        <w:rPr>
          <w:rFonts w:ascii="Calibri" w:eastAsia="Calibri" w:hAnsi="Calibri" w:cs="Calibri"/>
        </w:rPr>
      </w:pPr>
      <w:r>
        <w:rPr>
          <w:rFonts w:ascii="Calibri" w:eastAsia="Calibri" w:hAnsi="Calibri" w:cs="Calibri"/>
        </w:rPr>
        <w:t>Sooner than I had realized, we had already reached upon the other street over upon the other side of the alleyway once more. Thus here was where we had stopped however, as our attention was drawn towards the street. We traced it, gazing towards the crossroads that was adjacent to us. A yellow sign appeared upon this road; a blockage was following after it however, with orange and white lights that weaved upon one another in the silence. I smiled, before turning towards Vinno questioning him  “So where is he</w:t>
      </w:r>
      <w:r>
        <w:rPr>
          <w:rFonts w:ascii="Calibri" w:eastAsia="Calibri" w:hAnsi="Calibri" w:cs="Calibri"/>
        </w:rPr>
        <w:t xml:space="preserve"> headed now?” “Back west apparently. There are no more ends for him to get through now.” “Open one. Then block his path towards canine realm.” I say while Vinno nodded his head and radioed in my orders while I sprinted passed him. Straight towards the road, reappearing upon the fields of the moonlight that shines brightly upon my own fur.</w:t>
      </w:r>
    </w:p>
    <w:p w14:paraId="00000014" w14:textId="77777777" w:rsidR="0078687A" w:rsidRDefault="0078687A" w:rsidP="00CA7C35">
      <w:pPr>
        <w:spacing w:line="240" w:lineRule="auto"/>
        <w:rPr>
          <w:rFonts w:ascii="Calibri" w:eastAsia="Calibri" w:hAnsi="Calibri" w:cs="Calibri"/>
        </w:rPr>
      </w:pPr>
    </w:p>
    <w:p w14:paraId="00000015" w14:textId="77777777" w:rsidR="0078687A" w:rsidRDefault="00CA7C35" w:rsidP="00CA7C35">
      <w:pPr>
        <w:spacing w:line="240" w:lineRule="auto"/>
        <w:rPr>
          <w:rFonts w:ascii="Calibri" w:eastAsia="Calibri" w:hAnsi="Calibri" w:cs="Calibri"/>
        </w:rPr>
      </w:pPr>
      <w:r>
        <w:rPr>
          <w:rFonts w:ascii="Calibri" w:eastAsia="Calibri" w:hAnsi="Calibri" w:cs="Calibri"/>
        </w:rPr>
        <w:t>I sprinted across the roads; heading straight towards the alleyway that was recently closed off beforehand and slipped passed the blockage without hesitation. Thus, reappearing upon the pure darkness that had welcomed me quite inside, I immediately turned my attention behind myself. Fixing my attention towards the horizon; staring at the backend of the blockage before me while my ears flickered upon hearing the slight ringing noise that submerged upon my own ears. I had pondered about that noise however. Wo</w:t>
      </w:r>
      <w:r>
        <w:rPr>
          <w:rFonts w:ascii="Calibri" w:eastAsia="Calibri" w:hAnsi="Calibri" w:cs="Calibri"/>
        </w:rPr>
        <w:t>ndering if our target had taken the bait. While my eyes narrowed and I formed a frown, I listened quietly and waited for any signs of our target coming as the weird sounds echoed through the pure silence of the atmosphere, hovering above me and Vinno. We waited.</w:t>
      </w:r>
    </w:p>
    <w:p w14:paraId="00000016" w14:textId="77777777" w:rsidR="0078687A" w:rsidRDefault="0078687A" w:rsidP="00CA7C35">
      <w:pPr>
        <w:spacing w:line="240" w:lineRule="auto"/>
        <w:rPr>
          <w:rFonts w:ascii="Calibri" w:eastAsia="Calibri" w:hAnsi="Calibri" w:cs="Calibri"/>
        </w:rPr>
      </w:pPr>
    </w:p>
    <w:p w14:paraId="00000017" w14:textId="77777777" w:rsidR="0078687A" w:rsidRDefault="00CA7C35" w:rsidP="00CA7C35">
      <w:pPr>
        <w:spacing w:line="240" w:lineRule="auto"/>
        <w:rPr>
          <w:rFonts w:ascii="Calibri" w:eastAsia="Calibri" w:hAnsi="Calibri" w:cs="Calibri"/>
        </w:rPr>
      </w:pPr>
      <w:r>
        <w:rPr>
          <w:rFonts w:ascii="Calibri" w:eastAsia="Calibri" w:hAnsi="Calibri" w:cs="Calibri"/>
        </w:rPr>
        <w:lastRenderedPageBreak/>
        <w:t>It was a good few minutes into the silence until we were able to hear something come our way. Thus, we poised ourselves and waited within the shadows. The noise that we had heard earlier on was just the sounds of rapid footsteps approaching. The sounds of someone breathing heavily as if out of breath by the constant sprinting down numerous streets and alleyways that the target had came across upon. While thoughts appeared upon my own mind, wondering if it was indeed the target coming passed. We still jumped</w:t>
      </w:r>
      <w:r>
        <w:rPr>
          <w:rFonts w:ascii="Calibri" w:eastAsia="Calibri" w:hAnsi="Calibri" w:cs="Calibri"/>
        </w:rPr>
        <w:t xml:space="preserve"> or leaped out from the entrances of the alleyways, out into the moonlight views of the streets. Unaware that we were ambushing our own ally however.</w:t>
      </w:r>
    </w:p>
    <w:p w14:paraId="00000018" w14:textId="77777777" w:rsidR="0078687A" w:rsidRDefault="0078687A" w:rsidP="00CA7C35">
      <w:pPr>
        <w:spacing w:line="240" w:lineRule="auto"/>
        <w:rPr>
          <w:rFonts w:ascii="Calibri" w:eastAsia="Calibri" w:hAnsi="Calibri" w:cs="Calibri"/>
        </w:rPr>
      </w:pPr>
    </w:p>
    <w:p w14:paraId="00000019" w14:textId="77777777" w:rsidR="0078687A" w:rsidRDefault="00CA7C35" w:rsidP="00CA7C35">
      <w:pPr>
        <w:spacing w:line="240" w:lineRule="auto"/>
        <w:rPr>
          <w:rFonts w:ascii="Calibri" w:eastAsia="Calibri" w:hAnsi="Calibri" w:cs="Calibri"/>
        </w:rPr>
      </w:pPr>
      <w:r>
        <w:rPr>
          <w:rFonts w:ascii="Calibri" w:eastAsia="Calibri" w:hAnsi="Calibri" w:cs="Calibri"/>
        </w:rPr>
        <w:t>“Hey what gives!” Javyon remarked, “Sorry.” Responded me, as I frowned embarrassed a bit while we helped Javyon up onto his feet. He growled dusting himself off, shifting his attention angrily towards me and Vinno for a good moment before stating something underneath his breath and turned around fleeing. “Wait.” I remarked just as he had stopped and turned his head over his shoulder, fixing his attention towards me while I questioned him. “Where is the target currently?” “How should I know?” He spat in resp</w:t>
      </w:r>
      <w:r>
        <w:rPr>
          <w:rFonts w:ascii="Calibri" w:eastAsia="Calibri" w:hAnsi="Calibri" w:cs="Calibri"/>
        </w:rPr>
        <w:t>onse before fleeing afterwards, gone in a second thus. I just chuckled while Vinno frowned momentarily and in response, with the silence hovering over us. I exhaled a breath following this before motioning Vinno as we break off from one another and headed off towards other directions within the moonlight.</w:t>
      </w:r>
    </w:p>
    <w:p w14:paraId="0000001A" w14:textId="77777777" w:rsidR="0078687A" w:rsidRDefault="0078687A" w:rsidP="00CA7C35">
      <w:pPr>
        <w:spacing w:line="240" w:lineRule="auto"/>
        <w:rPr>
          <w:rFonts w:ascii="Calibri" w:eastAsia="Calibri" w:hAnsi="Calibri" w:cs="Calibri"/>
        </w:rPr>
      </w:pPr>
    </w:p>
    <w:p w14:paraId="0000001B" w14:textId="77777777" w:rsidR="0078687A" w:rsidRDefault="00CA7C35" w:rsidP="00CA7C35">
      <w:pPr>
        <w:spacing w:line="240" w:lineRule="auto"/>
        <w:rPr>
          <w:rFonts w:ascii="Calibri" w:eastAsia="Calibri" w:hAnsi="Calibri" w:cs="Calibri"/>
        </w:rPr>
      </w:pPr>
      <w:r>
        <w:rPr>
          <w:rFonts w:ascii="Calibri" w:eastAsia="Calibri" w:hAnsi="Calibri" w:cs="Calibri"/>
        </w:rPr>
        <w:t>Thus it was forty five minutes that we kept on looking for our target, to which we were surprise that we still cannot find him or her for some strange reason. Even Viiko and vanru had no clue as to where our target was and this was a major surprise for either of us however. Scratching my head while pondering about the blockages and cones placements that were scattered across Vaster city however. I had taken the moment of silence to ponder about where our target might be and the directions that they had take</w:t>
      </w:r>
      <w:r>
        <w:rPr>
          <w:rFonts w:ascii="Calibri" w:eastAsia="Calibri" w:hAnsi="Calibri" w:cs="Calibri"/>
        </w:rPr>
        <w:t xml:space="preserve">n to get towards it. It was a few more minutes afterwards that I snapped my paw which had startled both Viiko and vanru while they turned their attention towards me in surprise just as I had responded towards them, “I know where he is then.” We had decided to heed towards that particular direction. Southwest, closest to the station which was open at the time apparently, In about three or four buildings left and right of that station is an alleyway of which everyone can entered right on in. We entered after </w:t>
      </w:r>
      <w:r>
        <w:rPr>
          <w:rFonts w:ascii="Calibri" w:eastAsia="Calibri" w:hAnsi="Calibri" w:cs="Calibri"/>
        </w:rPr>
        <w:t>I had spoke that and entered well into the pure silence before us as my attention was drawn towards the silent and darkness horizon that was before me.</w:t>
      </w:r>
    </w:p>
    <w:p w14:paraId="0000001C" w14:textId="77777777" w:rsidR="0078687A" w:rsidRDefault="0078687A" w:rsidP="00CA7C35">
      <w:pPr>
        <w:spacing w:line="240" w:lineRule="auto"/>
        <w:rPr>
          <w:rFonts w:ascii="Calibri" w:eastAsia="Calibri" w:hAnsi="Calibri" w:cs="Calibri"/>
        </w:rPr>
      </w:pPr>
    </w:p>
    <w:p w14:paraId="0000001D" w14:textId="77777777" w:rsidR="0078687A" w:rsidRDefault="00CA7C35" w:rsidP="00CA7C35">
      <w:pPr>
        <w:spacing w:line="240" w:lineRule="auto"/>
        <w:rPr>
          <w:rFonts w:ascii="Calibri" w:eastAsia="Calibri" w:hAnsi="Calibri" w:cs="Calibri"/>
        </w:rPr>
      </w:pPr>
      <w:r>
        <w:rPr>
          <w:rFonts w:ascii="Calibri" w:eastAsia="Calibri" w:hAnsi="Calibri" w:cs="Calibri"/>
        </w:rPr>
        <w:t>“You sure this is the place?” Questioned Viiko while I gave a nod towards him, “This is where we had purposely led him straight into however.” “I thought we were suppose to lead him back to canine realm? Or at least the starting position of it however.” “True.” I remarked without another word while Viino blinked for a good moment then became silent afterwards. We continued walking through the alleyway that we were upon; entering in deeper through the pure darkness that welcomed us in, our attention drawn to</w:t>
      </w:r>
      <w:r>
        <w:rPr>
          <w:rFonts w:ascii="Calibri" w:eastAsia="Calibri" w:hAnsi="Calibri" w:cs="Calibri"/>
        </w:rPr>
        <w:t>wards the horizon where a pair of lights illuminate part of the alleyway’s end. A white door emerged from the shadows before us just as Viiko grabbed hold onto the door and pushed. The door opened immediately.</w:t>
      </w:r>
    </w:p>
    <w:p w14:paraId="0000001E" w14:textId="77777777" w:rsidR="0078687A" w:rsidRDefault="0078687A" w:rsidP="00CA7C35">
      <w:pPr>
        <w:spacing w:line="240" w:lineRule="auto"/>
        <w:rPr>
          <w:rFonts w:ascii="Calibri" w:eastAsia="Calibri" w:hAnsi="Calibri" w:cs="Calibri"/>
        </w:rPr>
      </w:pPr>
    </w:p>
    <w:p w14:paraId="0000001F" w14:textId="77777777" w:rsidR="0078687A" w:rsidRDefault="00CA7C35" w:rsidP="00CA7C35">
      <w:pPr>
        <w:spacing w:line="240" w:lineRule="auto"/>
        <w:rPr>
          <w:rFonts w:ascii="Calibri" w:eastAsia="Calibri" w:hAnsi="Calibri" w:cs="Calibri"/>
        </w:rPr>
      </w:pPr>
      <w:r>
        <w:rPr>
          <w:rFonts w:ascii="Calibri" w:eastAsia="Calibri" w:hAnsi="Calibri" w:cs="Calibri"/>
        </w:rPr>
        <w:t>We found ourselves in an hallway. It stretched only for a little while before turning immediately towards the right, heading into places unknown however. As my eyes squinting, staring upon the white horizon before my very eyes, I frowned. Though I was tensed and ready for anything that would come out of nowhere. Yet nothing had happened; except for the door closing behind us however. Though we flinched upon hearing the door slammed behind us, I felt a tap onto my shoulder and turned my attention towards Vii</w:t>
      </w:r>
      <w:r>
        <w:rPr>
          <w:rFonts w:ascii="Calibri" w:eastAsia="Calibri" w:hAnsi="Calibri" w:cs="Calibri"/>
        </w:rPr>
        <w:t xml:space="preserve">ko who just nodded silently towards me. I responded with my own and allowed him to lead as we went through the silence of the hallway standing before us. Just as we had said beforehand, the hallway was indeed short and before we had knew it, we were already hitting upon the </w:t>
      </w:r>
      <w:r>
        <w:rPr>
          <w:rFonts w:ascii="Calibri" w:eastAsia="Calibri" w:hAnsi="Calibri" w:cs="Calibri"/>
        </w:rPr>
        <w:lastRenderedPageBreak/>
        <w:t>white wall in front of us. Of which we had immediately turned around and faced another hallway that was before us. There was something on the other side though; a gray door with a pink paw imprinted upon which. I had wondered what this h</w:t>
      </w:r>
      <w:r>
        <w:rPr>
          <w:rFonts w:ascii="Calibri" w:eastAsia="Calibri" w:hAnsi="Calibri" w:cs="Calibri"/>
        </w:rPr>
        <w:t>ad meant, but it had seemed that Viiko was more curious than I was however.</w:t>
      </w:r>
    </w:p>
    <w:p w14:paraId="00000020" w14:textId="77777777" w:rsidR="0078687A" w:rsidRDefault="0078687A" w:rsidP="00CA7C35">
      <w:pPr>
        <w:spacing w:line="240" w:lineRule="auto"/>
        <w:rPr>
          <w:rFonts w:ascii="Calibri" w:eastAsia="Calibri" w:hAnsi="Calibri" w:cs="Calibri"/>
        </w:rPr>
      </w:pPr>
    </w:p>
    <w:p w14:paraId="00000021" w14:textId="77777777" w:rsidR="0078687A" w:rsidRDefault="00CA7C35" w:rsidP="00CA7C35">
      <w:pPr>
        <w:spacing w:line="240" w:lineRule="auto"/>
        <w:rPr>
          <w:rFonts w:ascii="Calibri" w:eastAsia="Calibri" w:hAnsi="Calibri" w:cs="Calibri"/>
        </w:rPr>
      </w:pPr>
      <w:r>
        <w:rPr>
          <w:rFonts w:ascii="Calibri" w:eastAsia="Calibri" w:hAnsi="Calibri" w:cs="Calibri"/>
        </w:rPr>
        <w:t>For without hesitation, we stepped forth in sync and line upon one another while we journeyed through the hallway. Heeding towards that gray door on the opposing side of the hallway. We reached it after a few more minutes, Viiko immediately grabbed onto the door and opened it; which had returned us back towards the starting point once more. The door closed behind us, I had found ourselves blinking in rather surprise while Viiko immediately shift his attention behind himself and turned towards the gray whiti</w:t>
      </w:r>
      <w:r>
        <w:rPr>
          <w:rFonts w:ascii="Calibri" w:eastAsia="Calibri" w:hAnsi="Calibri" w:cs="Calibri"/>
        </w:rPr>
        <w:t>sh door that was behind us before he stepped up towards it and tried to grab onto the door before it was closed. Yet somehow, the door was stronger than him and it managed to locked itself automatically, preventing us from even opening the door then while Viiko frowned to me, I just nodded and we repeated the action once more.</w:t>
      </w:r>
    </w:p>
    <w:p w14:paraId="00000022" w14:textId="77777777" w:rsidR="0078687A" w:rsidRDefault="0078687A" w:rsidP="00CA7C35">
      <w:pPr>
        <w:spacing w:line="240" w:lineRule="auto"/>
        <w:rPr>
          <w:rFonts w:ascii="Calibri" w:eastAsia="Calibri" w:hAnsi="Calibri" w:cs="Calibri"/>
        </w:rPr>
      </w:pPr>
    </w:p>
    <w:p w14:paraId="00000023" w14:textId="77777777" w:rsidR="0078687A" w:rsidRDefault="00CA7C35" w:rsidP="00CA7C35">
      <w:pPr>
        <w:spacing w:line="240" w:lineRule="auto"/>
        <w:rPr>
          <w:rFonts w:ascii="Calibri" w:eastAsia="Calibri" w:hAnsi="Calibri" w:cs="Calibri"/>
        </w:rPr>
      </w:pPr>
      <w:r>
        <w:rPr>
          <w:rFonts w:ascii="Calibri" w:eastAsia="Calibri" w:hAnsi="Calibri" w:cs="Calibri"/>
        </w:rPr>
        <w:t>Time after time. In segment after segment, we had passed through the same cycle of hallways; passed through the same cycle of doors after click and click and click again. We were returned to that same starting position over and over again. Nothing ordinary or different about the hallways that we were in. Nothing ordinary about the walls that surrounded us. Nothing that was different about the environment that we were upon. A long silence hovered upon both me and Viiko while we exchanged glances to one anoth</w:t>
      </w:r>
      <w:r>
        <w:rPr>
          <w:rFonts w:ascii="Calibri" w:eastAsia="Calibri" w:hAnsi="Calibri" w:cs="Calibri"/>
        </w:rPr>
        <w:t>er and frowned; made faces in response towards what we were experising right now as we had suspected that there was no end towards this. Or was there? Quickly, I spoke towards Viiko as he turned his attention back towards me again while I suggested a theory to him. He gave a nod, satisfied with the plan or something as we each turned our attention towards the walls on either side of us and placed our paws upon the surfaces of which, running them down the halls; awaiting for something.</w:t>
      </w:r>
    </w:p>
    <w:p w14:paraId="00000024" w14:textId="77777777" w:rsidR="0078687A" w:rsidRDefault="0078687A" w:rsidP="00CA7C35">
      <w:pPr>
        <w:spacing w:line="240" w:lineRule="auto"/>
        <w:rPr>
          <w:rFonts w:ascii="Calibri" w:eastAsia="Calibri" w:hAnsi="Calibri" w:cs="Calibri"/>
        </w:rPr>
      </w:pPr>
    </w:p>
    <w:p w14:paraId="00000025" w14:textId="77777777" w:rsidR="0078687A" w:rsidRDefault="00CA7C35" w:rsidP="00CA7C35">
      <w:pPr>
        <w:spacing w:line="240" w:lineRule="auto"/>
        <w:rPr>
          <w:rFonts w:ascii="Calibri" w:eastAsia="Calibri" w:hAnsi="Calibri" w:cs="Calibri"/>
        </w:rPr>
      </w:pPr>
      <w:r>
        <w:rPr>
          <w:rFonts w:ascii="Calibri" w:eastAsia="Calibri" w:hAnsi="Calibri" w:cs="Calibri"/>
        </w:rPr>
        <w:t>We had gotten our answer when Viiko cursed underneath his breath as he flinched upon the impact and I turned towards him. Viiko sucked his paw while shifting his attention towards the one ahead of himself and with his other paw, he scratched opened a part of the wall, revealing what was inside. A sharp knife bloodied as it was lying upon the grounds a few inches away from where Viiko was standing upon. I stepped to his line, raising my eyes up towards the horizon and had noticed that the walls had changed i</w:t>
      </w:r>
      <w:r>
        <w:rPr>
          <w:rFonts w:ascii="Calibri" w:eastAsia="Calibri" w:hAnsi="Calibri" w:cs="Calibri"/>
        </w:rPr>
        <w:t>nto a thousands of pipelines that ran across my own visions; parallel to one another. None of which were working as indicated by the pure coldness that was sufferable upon and I turned my attention towards Viiko who just nodded his head silently, we walked further down. Further into the pipe hallways that we had discovered.</w:t>
      </w:r>
    </w:p>
    <w:p w14:paraId="00000026" w14:textId="77777777" w:rsidR="0078687A" w:rsidRDefault="0078687A" w:rsidP="00CA7C35">
      <w:pPr>
        <w:spacing w:line="240" w:lineRule="auto"/>
        <w:rPr>
          <w:rFonts w:ascii="Calibri" w:eastAsia="Calibri" w:hAnsi="Calibri" w:cs="Calibri"/>
        </w:rPr>
      </w:pPr>
    </w:p>
    <w:p w14:paraId="00000027" w14:textId="77777777" w:rsidR="0078687A" w:rsidRDefault="00CA7C35" w:rsidP="00CA7C35">
      <w:pPr>
        <w:spacing w:line="240" w:lineRule="auto"/>
        <w:rPr>
          <w:rFonts w:ascii="Calibri" w:eastAsia="Calibri" w:hAnsi="Calibri" w:cs="Calibri"/>
        </w:rPr>
      </w:pPr>
      <w:r>
        <w:rPr>
          <w:rFonts w:ascii="Calibri" w:eastAsia="Calibri" w:hAnsi="Calibri" w:cs="Calibri"/>
        </w:rPr>
        <w:t>Down towards a silver door that was in front of us. Immediately, I grabbed hold onto the door and opened it wide. The door creaks silently as it reveals the pure darkness that welcomed us from the other side. There were some foreign sounds and noises that the beyond was making however, something that was a bit hard to see or view. While I exchange glances with Viiko, he immediately entered in through the door first, following me inside after him. The door closed behind us; but never locked itself afterwards</w:t>
      </w:r>
      <w:r>
        <w:rPr>
          <w:rFonts w:ascii="Calibri" w:eastAsia="Calibri" w:hAnsi="Calibri" w:cs="Calibri"/>
        </w:rPr>
        <w:t xml:space="preserve"> as we stepped forth towards the railing that was in front of us. Hanging our head down, spotting our target and Javyon whom was already there.</w:t>
      </w:r>
    </w:p>
    <w:p w14:paraId="00000028" w14:textId="77777777" w:rsidR="0078687A" w:rsidRDefault="0078687A" w:rsidP="00CA7C35">
      <w:pPr>
        <w:spacing w:line="240" w:lineRule="auto"/>
        <w:rPr>
          <w:rFonts w:ascii="Calibri" w:eastAsia="Calibri" w:hAnsi="Calibri" w:cs="Calibri"/>
        </w:rPr>
      </w:pPr>
    </w:p>
    <w:p w14:paraId="00000029" w14:textId="77777777" w:rsidR="0078687A" w:rsidRDefault="00CA7C35" w:rsidP="00CA7C35">
      <w:pPr>
        <w:spacing w:line="240" w:lineRule="auto"/>
        <w:rPr>
          <w:rFonts w:ascii="Calibri" w:eastAsia="Calibri" w:hAnsi="Calibri" w:cs="Calibri"/>
        </w:rPr>
      </w:pPr>
      <w:r>
        <w:rPr>
          <w:rFonts w:ascii="Calibri" w:eastAsia="Calibri" w:hAnsi="Calibri" w:cs="Calibri"/>
        </w:rPr>
        <w:t xml:space="preserve">A grin was plastered upon his snout while his eyes was seemingly staring onto the target a few inches away from where each of them were standing upon. I called out towards Javyon who immediately turned his attention towards me and groaned. “Stay out of this Kisukas! This is my kill.” “We are not suppose to kill our targets!” “Then why did you form an assassin group then? “ “I- What?” I blinked a bit </w:t>
      </w:r>
      <w:r>
        <w:rPr>
          <w:rFonts w:ascii="Calibri" w:eastAsia="Calibri" w:hAnsi="Calibri" w:cs="Calibri"/>
        </w:rPr>
        <w:lastRenderedPageBreak/>
        <w:t xml:space="preserve">surprise by his statement while he just smirked back towards me in response before turning back towards the target at hand, quickly noticing that he already fled through the huge hallway that was on the other side of him. “He is getting away!” “Hold on!” I exclaimed, leaping over the fence while Viiko mirrored me immediately and landed upon solid grounds beneath ourselves, “let us help you then!” “no” Javyon remarked, before continuing to sprint off. Fading off from the shadows of the huge hallway that was </w:t>
      </w:r>
      <w:r>
        <w:rPr>
          <w:rFonts w:ascii="Calibri" w:eastAsia="Calibri" w:hAnsi="Calibri" w:cs="Calibri"/>
        </w:rPr>
        <w:t>before him, me and Viiko. The latter frowning and flattening his ears, shifting his attention towards me. “I do not think he likes to listen.” “I know that!” I growled back in response, sprinting after Javyona.</w:t>
      </w:r>
    </w:p>
    <w:p w14:paraId="0000002A" w14:textId="77777777" w:rsidR="0078687A" w:rsidRDefault="0078687A" w:rsidP="00CA7C35">
      <w:pPr>
        <w:spacing w:line="240" w:lineRule="auto"/>
        <w:rPr>
          <w:rFonts w:ascii="Calibri" w:eastAsia="Calibri" w:hAnsi="Calibri" w:cs="Calibri"/>
        </w:rPr>
      </w:pPr>
    </w:p>
    <w:p w14:paraId="0000002B" w14:textId="77777777" w:rsidR="0078687A" w:rsidRDefault="00CA7C35" w:rsidP="00CA7C35">
      <w:pPr>
        <w:spacing w:line="240" w:lineRule="auto"/>
        <w:rPr>
          <w:rFonts w:ascii="Calibri" w:eastAsia="Calibri" w:hAnsi="Calibri" w:cs="Calibri"/>
        </w:rPr>
      </w:pPr>
      <w:r>
        <w:rPr>
          <w:rFonts w:ascii="Calibri" w:eastAsia="Calibri" w:hAnsi="Calibri" w:cs="Calibri"/>
        </w:rPr>
        <w:t>I sprinted out towards the huge hallway that was in front of us; deliberately leaving behind Viiko, Vinno and Vanru; the two whom had arrived later on beforehand however. Just as I had reached upon the other side of the huge hallway, I was a bit surprise upon where I was. A huge forest; trees and bushes scattered in every direction where the moonlight was still glowing in the silence and the horizon above everything while my attention was drawn towards the horizon; noting the familiarity of the place howeve</w:t>
      </w:r>
      <w:r>
        <w:rPr>
          <w:rFonts w:ascii="Calibri" w:eastAsia="Calibri" w:hAnsi="Calibri" w:cs="Calibri"/>
        </w:rPr>
        <w:t>r. It was then that the name of it suddenly hits me. But before I could state anything in response, Vinno  had already whistled behind me. Vanru was a bit surprise by this and Viiko started silently.</w:t>
      </w:r>
    </w:p>
    <w:p w14:paraId="0000002C" w14:textId="77777777" w:rsidR="0078687A" w:rsidRDefault="0078687A" w:rsidP="00CA7C35">
      <w:pPr>
        <w:spacing w:line="240" w:lineRule="auto"/>
        <w:rPr>
          <w:rFonts w:ascii="Calibri" w:eastAsia="Calibri" w:hAnsi="Calibri" w:cs="Calibri"/>
        </w:rPr>
      </w:pPr>
    </w:p>
    <w:p w14:paraId="0000002D" w14:textId="77777777" w:rsidR="0078687A" w:rsidRDefault="00CA7C35" w:rsidP="00CA7C35">
      <w:pPr>
        <w:spacing w:line="240" w:lineRule="auto"/>
        <w:rPr>
          <w:rFonts w:ascii="Calibri" w:eastAsia="Calibri" w:hAnsi="Calibri" w:cs="Calibri"/>
        </w:rPr>
      </w:pPr>
      <w:r>
        <w:rPr>
          <w:rFonts w:ascii="Calibri" w:eastAsia="Calibri" w:hAnsi="Calibri" w:cs="Calibri"/>
        </w:rPr>
        <w:t>“So we are here then.” Viiko responded, in awe, whispering “Virkoal Forest. Was this the true target of the canines?”</w:t>
      </w:r>
    </w:p>
    <w:sectPr w:rsidR="007868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DQwtDA2NDcxNzRQ0lEKTi0uzszPAykwrAUAVDUV3iwAAAA="/>
  </w:docVars>
  <w:rsids>
    <w:rsidRoot w:val="0078687A"/>
    <w:rsid w:val="0078687A"/>
    <w:rsid w:val="008478DE"/>
    <w:rsid w:val="00CA7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69B754-597E-46F5-999F-FB470E911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54</Words>
  <Characters>15134</Characters>
  <Application>Microsoft Office Word</Application>
  <DocSecurity>0</DocSecurity>
  <Lines>126</Lines>
  <Paragraphs>35</Paragraphs>
  <ScaleCrop>false</ScaleCrop>
  <Company/>
  <LinksUpToDate>false</LinksUpToDate>
  <CharactersWithSpaces>1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2-17T14:23:00Z</dcterms:created>
  <dcterms:modified xsi:type="dcterms:W3CDTF">2024-12-17T14:23:00Z</dcterms:modified>
</cp:coreProperties>
</file>